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ad Lancto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ncto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5 Blackhawk Rd, Wilmette, IL, USA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adpow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29926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ez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